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0EE03" w14:textId="4031EBB3" w:rsidR="00686C1D" w:rsidRDefault="00D35321"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74CE6BBA" wp14:editId="06F8974F">
                <wp:simplePos x="0" y="0"/>
                <wp:positionH relativeFrom="margin">
                  <wp:align>right</wp:align>
                </wp:positionH>
                <wp:positionV relativeFrom="page">
                  <wp:posOffset>6010275</wp:posOffset>
                </wp:positionV>
                <wp:extent cx="4387850" cy="2971800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971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C7306B9" w14:textId="3353AEA5" w:rsidR="00686C1D" w:rsidRPr="00C960B5" w:rsidRDefault="00ED6537">
                            <w:pPr>
                              <w:pStyle w:val="Heading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t>Cesar Chavez Library</w:t>
                            </w:r>
                            <w:r w:rsidR="00C960B5">
                              <w:t xml:space="preserve"> </w:t>
                            </w:r>
                            <w:r w:rsidR="00C960B5" w:rsidRPr="00C960B5">
                              <w:rPr>
                                <w:sz w:val="22"/>
                                <w:szCs w:val="22"/>
                              </w:rPr>
                              <w:t>(615 Williams Rd, Salinas)</w:t>
                            </w:r>
                          </w:p>
                          <w:p w14:paraId="63D5D593" w14:textId="5782D8B2" w:rsidR="00686C1D" w:rsidRDefault="00171B7E">
                            <w:pPr>
                              <w:pStyle w:val="Heading"/>
                            </w:pPr>
                            <w:r>
                              <w:fldChar w:fldCharType="begin" w:fldLock="1"/>
                            </w:r>
                            <w:r>
                              <w:instrText xml:space="preserve"> DATE \@ "dddd, MMMM d, y" </w:instrText>
                            </w:r>
                            <w:r>
                              <w:fldChar w:fldCharType="separate"/>
                            </w:r>
                            <w:r>
                              <w:t xml:space="preserve">Saturday, </w:t>
                            </w:r>
                            <w:r w:rsidR="00ED6537">
                              <w:t>December 7</w:t>
                            </w:r>
                            <w:r>
                              <w:t>, 2019</w:t>
                            </w:r>
                            <w:r>
                              <w:fldChar w:fldCharType="end"/>
                            </w:r>
                            <w:r>
                              <w:t xml:space="preserve"> 12</w:t>
                            </w:r>
                            <w:r w:rsidR="00ED6537">
                              <w:t>-2:00pm</w:t>
                            </w:r>
                          </w:p>
                          <w:p w14:paraId="05E551AF" w14:textId="77777777" w:rsidR="00514A50" w:rsidRDefault="00171B7E">
                            <w:pPr>
                              <w:pStyle w:val="Body"/>
                            </w:pPr>
                            <w:r>
                              <w:t xml:space="preserve">Please </w:t>
                            </w:r>
                            <w:r w:rsidR="005E00D4">
                              <w:t>come</w:t>
                            </w:r>
                            <w:r>
                              <w:t xml:space="preserve"> for a fun</w:t>
                            </w:r>
                            <w:r w:rsidR="00ED6537">
                              <w:t xml:space="preserve"> afternoon</w:t>
                            </w:r>
                            <w:r>
                              <w:t xml:space="preserve"> of STEM activities</w:t>
                            </w:r>
                            <w:r w:rsidR="005E00D4">
                              <w:t xml:space="preserve"> at your </w:t>
                            </w:r>
                            <w:r w:rsidR="000E3FF6">
                              <w:t>library</w:t>
                            </w:r>
                            <w:r w:rsidR="005E00D4">
                              <w:t>.</w:t>
                            </w:r>
                            <w:r w:rsidR="000E3FF6">
                              <w:t xml:space="preserve"> </w:t>
                            </w:r>
                          </w:p>
                          <w:p w14:paraId="1D6F57AC" w14:textId="1DFDC218" w:rsidR="00686C1D" w:rsidRDefault="005E00D4">
                            <w:pPr>
                              <w:pStyle w:val="Body"/>
                            </w:pPr>
                            <w:r>
                              <w:t xml:space="preserve">4-H </w:t>
                            </w:r>
                            <w:r w:rsidR="00ED6537">
                              <w:t xml:space="preserve">youth will lead </w:t>
                            </w:r>
                            <w:r w:rsidR="00171B7E">
                              <w:t xml:space="preserve">hands on STEM activities </w:t>
                            </w:r>
                            <w:r w:rsidR="00282E3D">
                              <w:t xml:space="preserve">that introduce physics, computer science, and </w:t>
                            </w:r>
                            <w:r w:rsidR="001F6333">
                              <w:t xml:space="preserve">the scientific method </w:t>
                            </w:r>
                            <w:r w:rsidR="00282E3D">
                              <w:t>in a fun and exciting way</w:t>
                            </w:r>
                            <w:r w:rsidR="007A4F76">
                              <w:t>.  Community youth, ages 8 and up</w:t>
                            </w:r>
                            <w:r w:rsidR="000E3FF6">
                              <w:t xml:space="preserve">, </w:t>
                            </w:r>
                            <w:r w:rsidR="007A4F76">
                              <w:t>are encouraged to attend</w:t>
                            </w:r>
                            <w:r>
                              <w:t>.  Activities will be presented by the Buena Vista 4-H STEM Team youth members.</w:t>
                            </w:r>
                          </w:p>
                          <w:p w14:paraId="02AFB56D" w14:textId="77777777" w:rsidR="00514A50" w:rsidRDefault="00C9794A" w:rsidP="00514A50">
                            <w:pPr>
                              <w:pStyle w:val="Body"/>
                              <w:spacing w:before="0" w:line="240" w:lineRule="auto"/>
                            </w:pPr>
                            <w:r>
                              <w:t>RSVP</w:t>
                            </w:r>
                            <w:r>
                              <w:t>’</w:t>
                            </w:r>
                            <w:r>
                              <w:t>s are strongly encouraged.  Limited to 40.</w:t>
                            </w:r>
                            <w:r w:rsidR="007A4F76">
                              <w:t xml:space="preserve"> </w:t>
                            </w:r>
                            <w:r w:rsidR="00C56E9B">
                              <w:t xml:space="preserve">To </w:t>
                            </w:r>
                            <w:r w:rsidR="001F6333">
                              <w:t>RSVP</w:t>
                            </w:r>
                            <w:r w:rsidR="00C56E9B">
                              <w:t xml:space="preserve"> by </w:t>
                            </w:r>
                          </w:p>
                          <w:p w14:paraId="74EA23A0" w14:textId="76FDD3B5" w:rsidR="007A4F76" w:rsidRDefault="00C56E9B" w:rsidP="00514A50">
                            <w:pPr>
                              <w:pStyle w:val="Body"/>
                              <w:spacing w:before="0" w:line="240" w:lineRule="auto"/>
                            </w:pPr>
                            <w:proofErr w:type="gramStart"/>
                            <w:r>
                              <w:t>December 1</w:t>
                            </w:r>
                            <w:r w:rsidR="00C9794A">
                              <w:t>,</w:t>
                            </w:r>
                            <w:proofErr w:type="gramEnd"/>
                            <w:r w:rsidR="00C9794A">
                              <w:t xml:space="preserve"> sign up at the library or email</w:t>
                            </w:r>
                            <w:r w:rsidR="007A4F76">
                              <w:t xml:space="preserve"> </w:t>
                            </w:r>
                            <w:hyperlink r:id="rId6" w:history="1">
                              <w:r w:rsidR="00C9794A" w:rsidRPr="003156BB">
                                <w:rPr>
                                  <w:rStyle w:val="Hyperlink"/>
                                </w:rPr>
                                <w:t>Buenavista4h@gmail.com</w:t>
                              </w:r>
                            </w:hyperlink>
                            <w:r w:rsidR="00C9794A">
                              <w:t xml:space="preserve">. </w:t>
                            </w:r>
                            <w:r w:rsidR="00D35321">
                              <w:t xml:space="preserve">  Questions, call Chris at (831) 758-7015.</w:t>
                            </w:r>
                          </w:p>
                          <w:p w14:paraId="6B03A248" w14:textId="35339AB4" w:rsidR="00686C1D" w:rsidRDefault="00171B7E">
                            <w:pPr>
                              <w:pStyle w:val="Body"/>
                            </w:pPr>
                            <w:r>
                              <w:t xml:space="preserve">                                                                          </w:t>
                            </w:r>
                          </w:p>
                          <w:p w14:paraId="057590CE" w14:textId="77777777" w:rsidR="00686C1D" w:rsidRDefault="00171B7E">
                            <w:pPr>
                              <w:pStyle w:val="Body"/>
                            </w:pPr>
                            <w:r>
                              <w:t xml:space="preserve">  </w:t>
                            </w:r>
                            <w:bookmarkStart w:id="0" w:name="_GoBack"/>
                            <w:bookmarkEnd w:id="0"/>
                          </w:p>
                          <w:p w14:paraId="0A40F100" w14:textId="5D927C23" w:rsidR="00686C1D" w:rsidRDefault="00171B7E">
                            <w:pPr>
                              <w:pStyle w:val="Body"/>
                            </w:pPr>
                            <w:proofErr w:type="gramStart"/>
                            <w:r>
                              <w:t>R</w:t>
                            </w:r>
                            <w:r w:rsidR="00D35321">
                              <w:t>(</w:t>
                            </w:r>
                            <w:proofErr w:type="gramEnd"/>
                            <w:r w:rsidR="00D35321">
                              <w:t>831)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E6BBA" id="officeArt object" o:spid="_x0000_s1026" style="position:absolute;margin-left:294.3pt;margin-top:473.25pt;width:345.5pt;height:234pt;z-index:251660288;visibility:visible;mso-wrap-style:square;mso-width-percent:0;mso-height-percent:0;mso-wrap-distance-left:12pt;mso-wrap-distance-top:12pt;mso-wrap-distance-right:12pt;mso-wrap-distance-bottom:12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" filled="f" stroked="f" strokeweight="1pt">
                <v:stroke miterlimit="4"/>
                <v:textbox inset="0,0,0,0">
                  <w:txbxContent>
                    <w:p w14:paraId="7C7306B9" w14:textId="3353AEA5" w:rsidR="00686C1D" w:rsidRPr="00C960B5" w:rsidRDefault="00ED6537">
                      <w:pPr>
                        <w:pStyle w:val="Heading"/>
                        <w:rPr>
                          <w:sz w:val="28"/>
                          <w:szCs w:val="28"/>
                        </w:rPr>
                      </w:pPr>
                      <w:r>
                        <w:t>Cesar Chavez Library</w:t>
                      </w:r>
                      <w:r w:rsidR="00C960B5">
                        <w:t xml:space="preserve"> </w:t>
                      </w:r>
                      <w:r w:rsidR="00C960B5" w:rsidRPr="00C960B5">
                        <w:rPr>
                          <w:sz w:val="22"/>
                          <w:szCs w:val="22"/>
                        </w:rPr>
                        <w:t>(615 Williams Rd, Salinas)</w:t>
                      </w:r>
                    </w:p>
                    <w:p w14:paraId="63D5D593" w14:textId="5782D8B2" w:rsidR="00686C1D" w:rsidRDefault="00171B7E">
                      <w:pPr>
                        <w:pStyle w:val="Heading"/>
                      </w:pPr>
                      <w:r>
                        <w:fldChar w:fldCharType="begin" w:fldLock="1"/>
                      </w:r>
                      <w:r>
                        <w:instrText xml:space="preserve"> DATE \@ "dddd, MMMM d, y" </w:instrText>
                      </w:r>
                      <w:r>
                        <w:fldChar w:fldCharType="separate"/>
                      </w:r>
                      <w:r>
                        <w:t xml:space="preserve">Saturday, </w:t>
                      </w:r>
                      <w:r w:rsidR="00ED6537">
                        <w:t>December 7</w:t>
                      </w:r>
                      <w:r>
                        <w:t>, 2019</w:t>
                      </w:r>
                      <w:r>
                        <w:fldChar w:fldCharType="end"/>
                      </w:r>
                      <w:r>
                        <w:t xml:space="preserve"> 12</w:t>
                      </w:r>
                      <w:r w:rsidR="00ED6537">
                        <w:t>-2:00pm</w:t>
                      </w:r>
                    </w:p>
                    <w:p w14:paraId="05E551AF" w14:textId="77777777" w:rsidR="00514A50" w:rsidRDefault="00171B7E">
                      <w:pPr>
                        <w:pStyle w:val="Body"/>
                      </w:pPr>
                      <w:r>
                        <w:t xml:space="preserve">Please </w:t>
                      </w:r>
                      <w:r w:rsidR="005E00D4">
                        <w:t>come</w:t>
                      </w:r>
                      <w:r>
                        <w:t xml:space="preserve"> for a fun</w:t>
                      </w:r>
                      <w:r w:rsidR="00ED6537">
                        <w:t xml:space="preserve"> afternoon</w:t>
                      </w:r>
                      <w:r>
                        <w:t xml:space="preserve"> of STEM activities</w:t>
                      </w:r>
                      <w:r w:rsidR="005E00D4">
                        <w:t xml:space="preserve"> at your </w:t>
                      </w:r>
                      <w:r w:rsidR="000E3FF6">
                        <w:t>library</w:t>
                      </w:r>
                      <w:r w:rsidR="005E00D4">
                        <w:t>.</w:t>
                      </w:r>
                      <w:r w:rsidR="000E3FF6">
                        <w:t xml:space="preserve"> </w:t>
                      </w:r>
                    </w:p>
                    <w:p w14:paraId="1D6F57AC" w14:textId="1DFDC218" w:rsidR="00686C1D" w:rsidRDefault="005E00D4">
                      <w:pPr>
                        <w:pStyle w:val="Body"/>
                      </w:pPr>
                      <w:r>
                        <w:t xml:space="preserve">4-H </w:t>
                      </w:r>
                      <w:r w:rsidR="00ED6537">
                        <w:t xml:space="preserve">youth will lead </w:t>
                      </w:r>
                      <w:r w:rsidR="00171B7E">
                        <w:t xml:space="preserve">hands on STEM activities </w:t>
                      </w:r>
                      <w:r w:rsidR="00282E3D">
                        <w:t xml:space="preserve">that introduce physics, computer science, and </w:t>
                      </w:r>
                      <w:r w:rsidR="001F6333">
                        <w:t xml:space="preserve">the scientific method </w:t>
                      </w:r>
                      <w:r w:rsidR="00282E3D">
                        <w:t>in a fun and exciting way</w:t>
                      </w:r>
                      <w:r w:rsidR="007A4F76">
                        <w:t>.  Community youth, ages 8 and up</w:t>
                      </w:r>
                      <w:r w:rsidR="000E3FF6">
                        <w:t xml:space="preserve">, </w:t>
                      </w:r>
                      <w:r w:rsidR="007A4F76">
                        <w:t>are encouraged to attend</w:t>
                      </w:r>
                      <w:r>
                        <w:t>.  Activities will be presented by the Buena Vista 4-H STEM Team youth members.</w:t>
                      </w:r>
                    </w:p>
                    <w:p w14:paraId="02AFB56D" w14:textId="77777777" w:rsidR="00514A50" w:rsidRDefault="00C9794A" w:rsidP="00514A50">
                      <w:pPr>
                        <w:pStyle w:val="Body"/>
                        <w:spacing w:before="0" w:line="240" w:lineRule="auto"/>
                      </w:pPr>
                      <w:r>
                        <w:t>RSVP</w:t>
                      </w:r>
                      <w:r>
                        <w:t>’</w:t>
                      </w:r>
                      <w:r>
                        <w:t>s are strongly encouraged.  Limited to 40.</w:t>
                      </w:r>
                      <w:r w:rsidR="007A4F76">
                        <w:t xml:space="preserve"> </w:t>
                      </w:r>
                      <w:r w:rsidR="00C56E9B">
                        <w:t xml:space="preserve">To </w:t>
                      </w:r>
                      <w:r w:rsidR="001F6333">
                        <w:t>RSVP</w:t>
                      </w:r>
                      <w:r w:rsidR="00C56E9B">
                        <w:t xml:space="preserve"> by </w:t>
                      </w:r>
                    </w:p>
                    <w:p w14:paraId="74EA23A0" w14:textId="76FDD3B5" w:rsidR="007A4F76" w:rsidRDefault="00C56E9B" w:rsidP="00514A50">
                      <w:pPr>
                        <w:pStyle w:val="Body"/>
                        <w:spacing w:before="0" w:line="240" w:lineRule="auto"/>
                      </w:pPr>
                      <w:proofErr w:type="gramStart"/>
                      <w:r>
                        <w:t>December 1</w:t>
                      </w:r>
                      <w:r w:rsidR="00C9794A">
                        <w:t>,</w:t>
                      </w:r>
                      <w:proofErr w:type="gramEnd"/>
                      <w:r w:rsidR="00C9794A">
                        <w:t xml:space="preserve"> sign up at the library or email</w:t>
                      </w:r>
                      <w:r w:rsidR="007A4F76">
                        <w:t xml:space="preserve"> </w:t>
                      </w:r>
                      <w:hyperlink r:id="rId7" w:history="1">
                        <w:r w:rsidR="00C9794A" w:rsidRPr="003156BB">
                          <w:rPr>
                            <w:rStyle w:val="Hyperlink"/>
                          </w:rPr>
                          <w:t>Buenavista4h@gmail.com</w:t>
                        </w:r>
                      </w:hyperlink>
                      <w:r w:rsidR="00C9794A">
                        <w:t xml:space="preserve">. </w:t>
                      </w:r>
                      <w:r w:rsidR="00D35321">
                        <w:t xml:space="preserve">  Questions, call Chris at (831) 758-7015.</w:t>
                      </w:r>
                    </w:p>
                    <w:p w14:paraId="6B03A248" w14:textId="35339AB4" w:rsidR="00686C1D" w:rsidRDefault="00171B7E">
                      <w:pPr>
                        <w:pStyle w:val="Body"/>
                      </w:pPr>
                      <w:r>
                        <w:t xml:space="preserve">                                                                          </w:t>
                      </w:r>
                    </w:p>
                    <w:p w14:paraId="057590CE" w14:textId="77777777" w:rsidR="00686C1D" w:rsidRDefault="00171B7E">
                      <w:pPr>
                        <w:pStyle w:val="Body"/>
                      </w:pPr>
                      <w:r>
                        <w:t xml:space="preserve">  </w:t>
                      </w:r>
                      <w:bookmarkStart w:id="1" w:name="_GoBack"/>
                      <w:bookmarkEnd w:id="1"/>
                    </w:p>
                    <w:p w14:paraId="0A40F100" w14:textId="5D927C23" w:rsidR="00686C1D" w:rsidRDefault="00171B7E">
                      <w:pPr>
                        <w:pStyle w:val="Body"/>
                      </w:pPr>
                      <w:proofErr w:type="gramStart"/>
                      <w:r>
                        <w:t>R</w:t>
                      </w:r>
                      <w:r w:rsidR="00D35321">
                        <w:t>(</w:t>
                      </w:r>
                      <w:proofErr w:type="gramEnd"/>
                      <w:r w:rsidR="00D35321">
                        <w:t>831)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0E3FF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26ED24" wp14:editId="35370A84">
                <wp:simplePos x="0" y="0"/>
                <wp:positionH relativeFrom="column">
                  <wp:posOffset>6000750</wp:posOffset>
                </wp:positionH>
                <wp:positionV relativeFrom="paragraph">
                  <wp:posOffset>310515</wp:posOffset>
                </wp:positionV>
                <wp:extent cx="771525" cy="7239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" cy="723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90CC0E9" w14:textId="5757B936" w:rsidR="000E3FF6" w:rsidRPr="000E3FF6" w:rsidRDefault="000E3FF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INCLUDEPICTURE "https://www.morningagclips.com/wp-content/uploads/2018/10/2014-4-H-logo-720x400.png" \* MERGEFORMATINET </w:instrText>
                            </w:r>
                            <w:r>
                              <w:fldChar w:fldCharType="separate"/>
                            </w:r>
                            <w:r w:rsidR="00C9794A">
                              <w:fldChar w:fldCharType="begin"/>
                            </w:r>
                            <w:r w:rsidR="00C9794A">
                              <w:instrText xml:space="preserve"> INCLUDEPICTURE  "https://www.morningagclips.com/wp-content/uploads/2018/10/2014-4-H-logo-720x400.png" \* MERGEFORMATINET </w:instrText>
                            </w:r>
                            <w:r w:rsidR="00C9794A">
                              <w:fldChar w:fldCharType="separate"/>
                            </w:r>
                            <w:r w:rsidR="00C56E9B">
                              <w:fldChar w:fldCharType="begin"/>
                            </w:r>
                            <w:r w:rsidR="00C56E9B">
                              <w:instrText xml:space="preserve"> INCLUDEPICTURE  "https://www.morningagclips.com/wp-content/uploads/2018/10/2014-4-H-logo-720x400.png" \* MERGEFORMATINET </w:instrText>
                            </w:r>
                            <w:r w:rsidR="00C56E9B">
                              <w:fldChar w:fldCharType="separate"/>
                            </w:r>
                            <w:r w:rsidR="00EA4B75">
                              <w:fldChar w:fldCharType="begin"/>
                            </w:r>
                            <w:r w:rsidR="00EA4B75">
                              <w:instrText xml:space="preserve"> </w:instrText>
                            </w:r>
                            <w:r w:rsidR="00EA4B75">
                              <w:instrText>INCLUDEPICTURE  "https://www.morningagclips.com/wp-content/uploads/2018/10/2014-4-H-logo-720x400.png" \* MERGEFORMATINET</w:instrText>
                            </w:r>
                            <w:r w:rsidR="00EA4B75">
                              <w:instrText xml:space="preserve"> </w:instrText>
                            </w:r>
                            <w:r w:rsidR="00EA4B75">
                              <w:fldChar w:fldCharType="separate"/>
                            </w:r>
                            <w:r w:rsidR="00EA4B75">
                              <w:pict w14:anchorId="3D3C1CA4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alt="Image result for 4-H clover" style="width:51.85pt;height:51.6pt">
                                  <v:imagedata r:id="rId8" r:href="rId9" croptop="3523f" cropbottom="17265f" cropleft="20117f" cropright="20947f"/>
                                </v:shape>
                              </w:pict>
                            </w:r>
                            <w:r w:rsidR="00EA4B75">
                              <w:fldChar w:fldCharType="end"/>
                            </w:r>
                            <w:r w:rsidR="00C56E9B">
                              <w:fldChar w:fldCharType="end"/>
                            </w:r>
                            <w:r w:rsidR="00C9794A">
                              <w:fldChar w:fldCharType="end"/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26ED2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472.5pt;margin-top:24.45pt;width:60.75pt;height:57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" filled="f" stroked="f" strokeweight="1pt">
                <v:stroke miterlimit="4"/>
                <v:textbox inset="4pt,4pt,4pt,4pt">
                  <w:txbxContent>
                    <w:p w14:paraId="590CC0E9" w14:textId="5757B936" w:rsidR="000E3FF6" w:rsidRPr="000E3FF6" w:rsidRDefault="000E3FF6">
                      <w:pPr>
                        <w:rPr>
                          <w:sz w:val="16"/>
                          <w:szCs w:val="16"/>
                        </w:rPr>
                      </w:pPr>
                      <w:r>
                        <w:fldChar w:fldCharType="begin"/>
                      </w:r>
                      <w:r>
                        <w:instrText xml:space="preserve"> INCLUDEPICTURE "https://www.morningagclips.com/wp-content/uploads/2018/10/2014-4-H-logo-720x400.png" \* MERGEFORMATINET </w:instrText>
                      </w:r>
                      <w:r>
                        <w:fldChar w:fldCharType="separate"/>
                      </w:r>
                      <w:r w:rsidR="00C9794A">
                        <w:fldChar w:fldCharType="begin"/>
                      </w:r>
                      <w:r w:rsidR="00C9794A">
                        <w:instrText xml:space="preserve"> INCLUDEPICTURE  "https://www.morningagclips.com/wp-content/uploads/2018/10/2014-4-H-logo-720x400.png" \* MERGEFORMATINET </w:instrText>
                      </w:r>
                      <w:r w:rsidR="00C9794A">
                        <w:fldChar w:fldCharType="separate"/>
                      </w:r>
                      <w:r w:rsidR="00C56E9B">
                        <w:fldChar w:fldCharType="begin"/>
                      </w:r>
                      <w:r w:rsidR="00C56E9B">
                        <w:instrText xml:space="preserve"> </w:instrText>
                      </w:r>
                      <w:r w:rsidR="00C56E9B">
                        <w:instrText>INCLUDEPICTU</w:instrText>
                      </w:r>
                      <w:r w:rsidR="00C56E9B">
                        <w:instrText>RE  "https://www.morningagclips.com/wp-content/uploads/2018/10/2014-4-H-logo-720x400.png" \* MERGEFORMATINET</w:instrText>
                      </w:r>
                      <w:r w:rsidR="00C56E9B">
                        <w:instrText xml:space="preserve"> </w:instrText>
                      </w:r>
                      <w:r w:rsidR="00C56E9B">
                        <w:fldChar w:fldCharType="separate"/>
                      </w:r>
                      <w:r w:rsidR="00C56E9B">
                        <w:pict w14:anchorId="3D3C1CA4">
                          <v:shape id="_x0000_i1026" type="#_x0000_t75" alt="Image result for 4-H clover" style="width:51.85pt;height:51.6pt">
                            <v:imagedata r:id="rId10" r:href="rId11" croptop="3523f" cropbottom="17265f" cropleft="20117f" cropright="20947f"/>
                          </v:shape>
                        </w:pict>
                      </w:r>
                      <w:r w:rsidR="00C56E9B">
                        <w:fldChar w:fldCharType="end"/>
                      </w:r>
                      <w:r w:rsidR="00C9794A">
                        <w:fldChar w:fldCharType="end"/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1F6333">
        <w:rPr>
          <w:noProof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4057AFBF" wp14:editId="5EAAFBD3">
                <wp:simplePos x="0" y="0"/>
                <wp:positionH relativeFrom="margin">
                  <wp:align>right</wp:align>
                </wp:positionH>
                <wp:positionV relativeFrom="page">
                  <wp:posOffset>6013450</wp:posOffset>
                </wp:positionV>
                <wp:extent cx="4445000" cy="284480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0" cy="2844800"/>
                        </a:xfrm>
                        <a:prstGeom prst="rect">
                          <a:avLst/>
                        </a:prstGeom>
                        <a:blipFill rotWithShape="1">
                          <a:blip r:embed="rId12"/>
                          <a:srcRect/>
                          <a:tile tx="0" ty="0" sx="100000" sy="100000" flip="none" algn="tl"/>
                        </a:blip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5B8A7" id="officeArt object" o:spid="_x0000_s1026" style="position:absolute;margin-left:298.8pt;margin-top:473.5pt;width:350pt;height:224pt;z-index:251659264;visibility:visible;mso-wrap-style:square;mso-width-percent:0;mso-height-percent:0;mso-wrap-distance-left:12pt;mso-wrap-distance-top:12pt;mso-wrap-distance-right:12pt;mso-wrap-distance-bottom:12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" stroked="f" strokeweight="1pt">
                <v:fill r:id="rId13" o:title="" recolor="t" rotate="t" type="tile"/>
                <v:stroke miterlimit="4"/>
                <w10:wrap anchorx="margin" anchory="page"/>
              </v:rect>
            </w:pict>
          </mc:Fallback>
        </mc:AlternateContent>
      </w:r>
      <w:r w:rsidR="001F633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1961AE" wp14:editId="3635D7CE">
                <wp:simplePos x="0" y="0"/>
                <wp:positionH relativeFrom="column">
                  <wp:posOffset>-209550</wp:posOffset>
                </wp:positionH>
                <wp:positionV relativeFrom="paragraph">
                  <wp:posOffset>8555990</wp:posOffset>
                </wp:positionV>
                <wp:extent cx="6857365" cy="112522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7365" cy="11252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8560BD0" w14:textId="77777777" w:rsidR="001F6333" w:rsidRPr="00110FE8" w:rsidRDefault="001F6333" w:rsidP="001F6333">
                            <w:pPr>
                              <w:pStyle w:val="NoSpacing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110FE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It is the policy of the University of California (UC) and the UC Division of Agriculture &amp; Natural Resources not to engage in discrimination against or harassment of any person in any of its programs or activities (Complete nondiscrimination policy statement can be found at  </w:t>
                            </w:r>
                            <w:hyperlink r:id="rId14" w:history="1">
                              <w:r w:rsidRPr="00110FE8">
                                <w:rPr>
                                  <w:rStyle w:val="Hyperlink"/>
                                  <w:rFonts w:ascii="Times New Roman" w:hAnsi="Times New Roman"/>
                                  <w:sz w:val="16"/>
                                  <w:szCs w:val="16"/>
                                </w:rPr>
                                <w:t>http://ucanr.edu/sites/anrstaff/files/215244.pdf</w:t>
                              </w:r>
                            </w:hyperlink>
                            <w:r w:rsidRPr="00110FE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)</w:t>
                            </w:r>
                          </w:p>
                          <w:p w14:paraId="78100A8B" w14:textId="77777777" w:rsidR="001F6333" w:rsidRDefault="001F6333" w:rsidP="001F6333">
                            <w:pPr>
                              <w:pStyle w:val="NoSpacing"/>
                            </w:pPr>
                            <w:r w:rsidRPr="00110FE8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Inquiries regarding ANR’s nondiscrimination policies may be directed to John I. Sims, Affirmative Action Compliance Officer/Title IX Officer, University of California, Agriculture and Natural Resources, 2801 Second Street, Davis, CA 95618, (530) 750-1397</w:t>
                            </w:r>
                            <w:r w:rsidRPr="00110FE8">
                              <w:t>.</w:t>
                            </w:r>
                          </w:p>
                          <w:p w14:paraId="514B5676" w14:textId="77777777" w:rsidR="001F6333" w:rsidRDefault="001F6333"/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961AE" id="Text Box 2" o:spid="_x0000_s1028" type="#_x0000_t202" style="position:absolute;margin-left:-16.5pt;margin-top:673.7pt;width:539.95pt;height:88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" filled="f" stroked="f" strokeweight="1pt">
                <v:stroke miterlimit="4"/>
                <v:textbox inset="4pt,4pt,4pt,4pt">
                  <w:txbxContent>
                    <w:p w14:paraId="58560BD0" w14:textId="77777777" w:rsidR="001F6333" w:rsidRPr="00110FE8" w:rsidRDefault="001F6333" w:rsidP="001F6333">
                      <w:pPr>
                        <w:pStyle w:val="NoSpacing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110FE8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It is the policy of the University of California (UC) and the UC Division of Agriculture &amp; Natural Resources not to engage in discrimination against or harassment of any person in any of its programs or activities (Complete nondiscrimination policy statement can be found at  </w:t>
                      </w:r>
                      <w:hyperlink r:id="rId15" w:history="1">
                        <w:r w:rsidRPr="00110FE8">
                          <w:rPr>
                            <w:rStyle w:val="Hyperlink"/>
                            <w:rFonts w:ascii="Times New Roman" w:hAnsi="Times New Roman"/>
                            <w:sz w:val="16"/>
                            <w:szCs w:val="16"/>
                          </w:rPr>
                          <w:t>http://ucanr.edu/sites/anrstaff/files/215244.pdf</w:t>
                        </w:r>
                      </w:hyperlink>
                      <w:r w:rsidRPr="00110FE8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)</w:t>
                      </w:r>
                    </w:p>
                    <w:p w14:paraId="78100A8B" w14:textId="77777777" w:rsidR="001F6333" w:rsidRDefault="001F6333" w:rsidP="001F6333">
                      <w:pPr>
                        <w:pStyle w:val="NoSpacing"/>
                      </w:pPr>
                      <w:r w:rsidRPr="00110FE8">
                        <w:rPr>
                          <w:rFonts w:ascii="Times New Roman" w:hAnsi="Times New Roman"/>
                          <w:sz w:val="16"/>
                          <w:szCs w:val="16"/>
                        </w:rPr>
                        <w:t>Inquiries regarding ANR’s nondiscrimination policies may be directed to John I. Sims, Affirmative Action Compliance Officer/Title IX Officer, University of California, Agriculture and Natural Resources, 2801 Second Street, Davis, CA 95618, (530) 750-1397</w:t>
                      </w:r>
                      <w:r w:rsidRPr="00110FE8">
                        <w:t>.</w:t>
                      </w:r>
                    </w:p>
                    <w:p w14:paraId="514B5676" w14:textId="77777777" w:rsidR="001F6333" w:rsidRDefault="001F6333"/>
                  </w:txbxContent>
                </v:textbox>
              </v:shape>
            </w:pict>
          </mc:Fallback>
        </mc:AlternateContent>
      </w:r>
      <w:r w:rsidR="00282E3D">
        <w:rPr>
          <w:noProof/>
        </w:rPr>
        <w:drawing>
          <wp:anchor distT="152400" distB="152400" distL="152400" distR="152400" simplePos="0" relativeHeight="251662336" behindDoc="0" locked="0" layoutInCell="1" allowOverlap="1" wp14:anchorId="0D3F040B" wp14:editId="3C1CE69F">
            <wp:simplePos x="0" y="0"/>
            <wp:positionH relativeFrom="margin">
              <wp:align>center</wp:align>
            </wp:positionH>
            <wp:positionV relativeFrom="page">
              <wp:posOffset>4362189</wp:posOffset>
            </wp:positionV>
            <wp:extent cx="5473700" cy="1574800"/>
            <wp:effectExtent l="0" t="0" r="0" b="6350"/>
            <wp:wrapThrough wrapText="bothSides" distL="152400" distR="152400">
              <wp:wrapPolygon edited="1">
                <wp:start x="0" y="0"/>
                <wp:lineTo x="0" y="21622"/>
                <wp:lineTo x="21600" y="21622"/>
                <wp:lineTo x="21600" y="0"/>
                <wp:lineTo x="0" y="0"/>
              </wp:wrapPolygon>
            </wp:wrapThrough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pasted-image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73700" cy="15748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E3D">
        <w:rPr>
          <w:noProof/>
        </w:rPr>
        <w:drawing>
          <wp:anchor distT="152400" distB="152400" distL="152400" distR="152400" simplePos="0" relativeHeight="251666432" behindDoc="0" locked="0" layoutInCell="1" allowOverlap="1" wp14:anchorId="70B4C38C" wp14:editId="08FCFC73">
            <wp:simplePos x="0" y="0"/>
            <wp:positionH relativeFrom="page">
              <wp:posOffset>272415</wp:posOffset>
            </wp:positionH>
            <wp:positionV relativeFrom="page">
              <wp:posOffset>6957695</wp:posOffset>
            </wp:positionV>
            <wp:extent cx="2266950" cy="1675418"/>
            <wp:effectExtent l="0" t="0" r="0" b="0"/>
            <wp:wrapThrough wrapText="bothSides" distL="152400" distR="152400">
              <wp:wrapPolygon edited="1">
                <wp:start x="0" y="0"/>
                <wp:lineTo x="0" y="21600"/>
                <wp:lineTo x="21600" y="21600"/>
                <wp:lineTo x="21600" y="0"/>
                <wp:lineTo x="0" y="0"/>
              </wp:wrapPolygon>
            </wp:wrapThrough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pasted-image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67541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282E3D">
        <w:rPr>
          <w:noProof/>
        </w:rPr>
        <mc:AlternateContent>
          <mc:Choice Requires="wps">
            <w:drawing>
              <wp:anchor distT="152400" distB="152400" distL="152400" distR="152400" simplePos="0" relativeHeight="251665408" behindDoc="0" locked="0" layoutInCell="1" allowOverlap="1" wp14:anchorId="001E69A7" wp14:editId="69431F10">
                <wp:simplePos x="0" y="0"/>
                <wp:positionH relativeFrom="page">
                  <wp:posOffset>265430</wp:posOffset>
                </wp:positionH>
                <wp:positionV relativeFrom="page">
                  <wp:posOffset>6181090</wp:posOffset>
                </wp:positionV>
                <wp:extent cx="2425700" cy="796346"/>
                <wp:effectExtent l="56281" t="243465" r="56281" b="243465"/>
                <wp:wrapNone/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20000">
                          <a:off x="0" y="0"/>
                          <a:ext cx="2425700" cy="796346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091DCA0" w14:textId="57055C3A" w:rsidR="00686C1D" w:rsidRDefault="00171B7E">
                            <w:pPr>
                              <w:pStyle w:val="Title"/>
                              <w:jc w:val="center"/>
                              <w:rPr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i/>
                                <w:iCs/>
                                <w:sz w:val="32"/>
                                <w:szCs w:val="32"/>
                              </w:rPr>
                              <w:t>Are Double Stuffed Oreos Really Double Stuffed?</w:t>
                            </w:r>
                          </w:p>
                          <w:p w14:paraId="03B00B85" w14:textId="6B9E5A4B" w:rsidR="00ED6537" w:rsidRPr="00ED6537" w:rsidRDefault="00ED6537" w:rsidP="00282E3D">
                            <w:pPr>
                              <w:pStyle w:val="Body2"/>
                              <w:jc w:val="center"/>
                            </w:pPr>
                            <w:r>
                              <w:t>Test your hypothesis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1E69A7" id="_x0000_s1029" style="position:absolute;margin-left:20.9pt;margin-top:486.7pt;width:191pt;height:62.7pt;rotation:12;z-index:25166540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" filled="f" stroked="f" strokeweight="1pt">
                <v:stroke miterlimit="4"/>
                <v:textbox inset="0,0,0,0">
                  <w:txbxContent>
                    <w:p w14:paraId="0091DCA0" w14:textId="57055C3A" w:rsidR="00686C1D" w:rsidRDefault="00171B7E">
                      <w:pPr>
                        <w:pStyle w:val="Title"/>
                        <w:jc w:val="center"/>
                        <w:rPr>
                          <w:i/>
                          <w:iCs/>
                          <w:sz w:val="32"/>
                          <w:szCs w:val="32"/>
                        </w:rPr>
                      </w:pPr>
                      <w:r>
                        <w:rPr>
                          <w:i/>
                          <w:iCs/>
                          <w:sz w:val="32"/>
                          <w:szCs w:val="32"/>
                        </w:rPr>
                        <w:t>Are Double Stuffed Oreos Really Double Stuffed?</w:t>
                      </w:r>
                    </w:p>
                    <w:p w14:paraId="03B00B85" w14:textId="6B9E5A4B" w:rsidR="00ED6537" w:rsidRPr="00ED6537" w:rsidRDefault="00ED6537" w:rsidP="00282E3D">
                      <w:pPr>
                        <w:pStyle w:val="Body2"/>
                        <w:jc w:val="center"/>
                      </w:pPr>
                      <w:r>
                        <w:t>Test your hypothesis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ED6537">
        <w:rPr>
          <w:noProof/>
        </w:rPr>
        <w:drawing>
          <wp:anchor distT="152400" distB="152400" distL="152400" distR="152400" simplePos="0" relativeHeight="251663360" behindDoc="0" locked="0" layoutInCell="1" allowOverlap="1" wp14:anchorId="7A947A22" wp14:editId="7C5E3524">
            <wp:simplePos x="0" y="0"/>
            <wp:positionH relativeFrom="page">
              <wp:posOffset>3924300</wp:posOffset>
            </wp:positionH>
            <wp:positionV relativeFrom="page">
              <wp:posOffset>2025650</wp:posOffset>
            </wp:positionV>
            <wp:extent cx="3433573" cy="2288477"/>
            <wp:effectExtent l="0" t="0" r="0" b="0"/>
            <wp:wrapThrough wrapText="bothSides" distL="152400" distR="152400">
              <wp:wrapPolygon edited="1">
                <wp:start x="0" y="0"/>
                <wp:lineTo x="0" y="21616"/>
                <wp:lineTo x="21621" y="21616"/>
                <wp:lineTo x="21621" y="0"/>
                <wp:lineTo x="0" y="0"/>
              </wp:wrapPolygon>
            </wp:wrapThrough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pasted-image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3573" cy="228847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ED653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669084" wp14:editId="59518562">
                <wp:simplePos x="0" y="0"/>
                <wp:positionH relativeFrom="column">
                  <wp:posOffset>1822450</wp:posOffset>
                </wp:positionH>
                <wp:positionV relativeFrom="paragraph">
                  <wp:posOffset>2942590</wp:posOffset>
                </wp:positionV>
                <wp:extent cx="1111250" cy="3302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1250" cy="3302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2751BAA" w14:textId="1DEBE394" w:rsidR="00ED6537" w:rsidRPr="00ED6537" w:rsidRDefault="00ED6537" w:rsidP="00ED6537">
                            <w:pPr>
                              <w:jc w:val="center"/>
                              <w:rPr>
                                <w:color w:val="92D050"/>
                              </w:rPr>
                            </w:pPr>
                            <w:r w:rsidRPr="00ED6537">
                              <w:rPr>
                                <w:color w:val="92D050"/>
                              </w:rPr>
                              <w:t>Will your egg survive?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669084" id="Text Box 1" o:spid="_x0000_s1030" type="#_x0000_t202" style="position:absolute;margin-left:143.5pt;margin-top:231.7pt;width:87.5pt;height:2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" filled="f" stroked="f" strokeweight="1pt">
                <v:stroke miterlimit="4"/>
                <v:textbox style="mso-fit-shape-to-text:t" inset="4pt,4pt,4pt,4pt">
                  <w:txbxContent>
                    <w:p w14:paraId="22751BAA" w14:textId="1DEBE394" w:rsidR="00ED6537" w:rsidRPr="00ED6537" w:rsidRDefault="00ED6537" w:rsidP="00ED6537">
                      <w:pPr>
                        <w:jc w:val="center"/>
                        <w:rPr>
                          <w:color w:val="92D050"/>
                        </w:rPr>
                      </w:pPr>
                      <w:r w:rsidRPr="00ED6537">
                        <w:rPr>
                          <w:color w:val="92D050"/>
                        </w:rPr>
                        <w:t>Will your egg survive?</w:t>
                      </w:r>
                    </w:p>
                  </w:txbxContent>
                </v:textbox>
              </v:shape>
            </w:pict>
          </mc:Fallback>
        </mc:AlternateContent>
      </w:r>
      <w:r w:rsidR="00171B7E"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7B53B67B" wp14:editId="0B12F457">
                <wp:simplePos x="0" y="0"/>
                <wp:positionH relativeFrom="page">
                  <wp:posOffset>620775</wp:posOffset>
                </wp:positionH>
                <wp:positionV relativeFrom="page">
                  <wp:posOffset>526287</wp:posOffset>
                </wp:positionV>
                <wp:extent cx="6848856" cy="1335025"/>
                <wp:effectExtent l="0" t="0" r="28575" b="1778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8856" cy="1335025"/>
                        </a:xfrm>
                        <a:prstGeom prst="rect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089D8EFC" w14:textId="383E92E9" w:rsidR="00686C1D" w:rsidRPr="005E00D4" w:rsidRDefault="005E00D4" w:rsidP="005E00D4">
                            <w:pPr>
                              <w:pStyle w:val="Title"/>
                              <w:jc w:val="center"/>
                              <w:rPr>
                                <w:color w:val="00B050"/>
                                <w:sz w:val="56"/>
                                <w:szCs w:val="56"/>
                              </w:rPr>
                            </w:pPr>
                            <w:r w:rsidRPr="005E00D4">
                              <w:rPr>
                                <w:color w:val="00B050"/>
                                <w:sz w:val="56"/>
                                <w:szCs w:val="56"/>
                              </w:rPr>
                              <w:t xml:space="preserve">Free </w:t>
                            </w:r>
                            <w:r w:rsidR="00ED6537" w:rsidRPr="005E00D4">
                              <w:rPr>
                                <w:color w:val="00B050"/>
                                <w:sz w:val="56"/>
                                <w:szCs w:val="56"/>
                              </w:rPr>
                              <w:t xml:space="preserve">Community </w:t>
                            </w:r>
                            <w:r w:rsidR="00171B7E" w:rsidRPr="005E00D4">
                              <w:rPr>
                                <w:color w:val="00B050"/>
                                <w:sz w:val="56"/>
                                <w:szCs w:val="56"/>
                              </w:rPr>
                              <w:t>Youth S</w:t>
                            </w:r>
                            <w:r w:rsidR="00ED6537" w:rsidRPr="005E00D4">
                              <w:rPr>
                                <w:color w:val="00B050"/>
                                <w:sz w:val="56"/>
                                <w:szCs w:val="56"/>
                              </w:rPr>
                              <w:t>cience Event</w:t>
                            </w:r>
                            <w:r w:rsidRPr="005E00D4">
                              <w:rPr>
                                <w:color w:val="00B050"/>
                                <w:sz w:val="56"/>
                                <w:szCs w:val="56"/>
                              </w:rPr>
                              <w:t xml:space="preserve"> Friday, December 7</w:t>
                            </w:r>
                            <w:r w:rsidRPr="005E00D4">
                              <w:rPr>
                                <w:color w:val="00B050"/>
                                <w:sz w:val="56"/>
                                <w:szCs w:val="5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color w:val="00B050"/>
                                <w:sz w:val="56"/>
                                <w:szCs w:val="56"/>
                              </w:rPr>
                              <w:t xml:space="preserve">, </w:t>
                            </w:r>
                            <w:r w:rsidRPr="005E00D4">
                              <w:rPr>
                                <w:color w:val="00B050"/>
                                <w:sz w:val="56"/>
                                <w:szCs w:val="56"/>
                              </w:rPr>
                              <w:t>12-2pm</w:t>
                            </w:r>
                            <w:r>
                              <w:rPr>
                                <w:color w:val="00B050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0F8CC222" w14:textId="567A40CA" w:rsidR="005E00D4" w:rsidRPr="005E00D4" w:rsidRDefault="000E3FF6" w:rsidP="000E3FF6">
                            <w:pPr>
                              <w:pStyle w:val="Title"/>
                              <w:rPr>
                                <w:color w:val="00B05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00B050"/>
                                <w:sz w:val="40"/>
                                <w:szCs w:val="40"/>
                              </w:rPr>
                              <w:t xml:space="preserve">        </w:t>
                            </w:r>
                            <w:r w:rsidR="005E00D4">
                              <w:rPr>
                                <w:color w:val="00B050"/>
                                <w:sz w:val="40"/>
                                <w:szCs w:val="40"/>
                              </w:rPr>
                              <w:t xml:space="preserve">Presented by the </w:t>
                            </w:r>
                            <w:r w:rsidR="005E00D4" w:rsidRPr="005E00D4">
                              <w:rPr>
                                <w:color w:val="00B050"/>
                                <w:sz w:val="40"/>
                                <w:szCs w:val="40"/>
                              </w:rPr>
                              <w:t>Buena Vista 4-H Club</w:t>
                            </w:r>
                            <w:r w:rsidR="005E00D4">
                              <w:rPr>
                                <w:color w:val="00B050"/>
                                <w:sz w:val="40"/>
                                <w:szCs w:val="40"/>
                              </w:rPr>
                              <w:t xml:space="preserve"> STEM team</w:t>
                            </w:r>
                          </w:p>
                          <w:p w14:paraId="02B25C54" w14:textId="77777777" w:rsidR="005E00D4" w:rsidRPr="005E00D4" w:rsidRDefault="005E00D4" w:rsidP="005E00D4">
                            <w:pPr>
                              <w:pStyle w:val="Body2"/>
                            </w:pP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53B67B" id="_x0000_s1031" style="position:absolute;margin-left:48.9pt;margin-top:41.45pt;width:539.3pt;height:105.1pt;z-index:25166131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" filled="f" strokeweight="2pt">
                <v:stroke miterlimit="4"/>
                <v:textbox inset="0,0,0,0">
                  <w:txbxContent>
                    <w:p w14:paraId="089D8EFC" w14:textId="383E92E9" w:rsidR="00686C1D" w:rsidRPr="005E00D4" w:rsidRDefault="005E00D4" w:rsidP="005E00D4">
                      <w:pPr>
                        <w:pStyle w:val="Title"/>
                        <w:jc w:val="center"/>
                        <w:rPr>
                          <w:color w:val="00B050"/>
                          <w:sz w:val="56"/>
                          <w:szCs w:val="56"/>
                        </w:rPr>
                      </w:pPr>
                      <w:r w:rsidRPr="005E00D4">
                        <w:rPr>
                          <w:color w:val="00B050"/>
                          <w:sz w:val="56"/>
                          <w:szCs w:val="56"/>
                        </w:rPr>
                        <w:t xml:space="preserve">Free </w:t>
                      </w:r>
                      <w:r w:rsidR="00ED6537" w:rsidRPr="005E00D4">
                        <w:rPr>
                          <w:color w:val="00B050"/>
                          <w:sz w:val="56"/>
                          <w:szCs w:val="56"/>
                        </w:rPr>
                        <w:t xml:space="preserve">Community </w:t>
                      </w:r>
                      <w:r w:rsidR="00171B7E" w:rsidRPr="005E00D4">
                        <w:rPr>
                          <w:color w:val="00B050"/>
                          <w:sz w:val="56"/>
                          <w:szCs w:val="56"/>
                        </w:rPr>
                        <w:t>Youth S</w:t>
                      </w:r>
                      <w:r w:rsidR="00ED6537" w:rsidRPr="005E00D4">
                        <w:rPr>
                          <w:color w:val="00B050"/>
                          <w:sz w:val="56"/>
                          <w:szCs w:val="56"/>
                        </w:rPr>
                        <w:t>cience Event</w:t>
                      </w:r>
                      <w:r w:rsidRPr="005E00D4">
                        <w:rPr>
                          <w:color w:val="00B050"/>
                          <w:sz w:val="56"/>
                          <w:szCs w:val="56"/>
                        </w:rPr>
                        <w:t xml:space="preserve"> Friday, December 7</w:t>
                      </w:r>
                      <w:r w:rsidRPr="005E00D4">
                        <w:rPr>
                          <w:color w:val="00B050"/>
                          <w:sz w:val="56"/>
                          <w:szCs w:val="56"/>
                          <w:vertAlign w:val="superscript"/>
                        </w:rPr>
                        <w:t>th</w:t>
                      </w:r>
                      <w:r>
                        <w:rPr>
                          <w:color w:val="00B050"/>
                          <w:sz w:val="56"/>
                          <w:szCs w:val="56"/>
                        </w:rPr>
                        <w:t xml:space="preserve">, </w:t>
                      </w:r>
                      <w:r w:rsidRPr="005E00D4">
                        <w:rPr>
                          <w:color w:val="00B050"/>
                          <w:sz w:val="56"/>
                          <w:szCs w:val="56"/>
                        </w:rPr>
                        <w:t>12-2pm</w:t>
                      </w:r>
                      <w:r>
                        <w:rPr>
                          <w:color w:val="00B050"/>
                          <w:sz w:val="56"/>
                          <w:szCs w:val="56"/>
                        </w:rPr>
                        <w:t xml:space="preserve"> </w:t>
                      </w:r>
                    </w:p>
                    <w:p w14:paraId="0F8CC222" w14:textId="567A40CA" w:rsidR="005E00D4" w:rsidRPr="005E00D4" w:rsidRDefault="000E3FF6" w:rsidP="000E3FF6">
                      <w:pPr>
                        <w:pStyle w:val="Title"/>
                        <w:rPr>
                          <w:color w:val="00B050"/>
                          <w:sz w:val="40"/>
                          <w:szCs w:val="40"/>
                        </w:rPr>
                      </w:pPr>
                      <w:r>
                        <w:rPr>
                          <w:color w:val="00B050"/>
                          <w:sz w:val="40"/>
                          <w:szCs w:val="40"/>
                        </w:rPr>
                        <w:t xml:space="preserve">        </w:t>
                      </w:r>
                      <w:r w:rsidR="005E00D4">
                        <w:rPr>
                          <w:color w:val="00B050"/>
                          <w:sz w:val="40"/>
                          <w:szCs w:val="40"/>
                        </w:rPr>
                        <w:t xml:space="preserve">Presented by the </w:t>
                      </w:r>
                      <w:r w:rsidR="005E00D4" w:rsidRPr="005E00D4">
                        <w:rPr>
                          <w:color w:val="00B050"/>
                          <w:sz w:val="40"/>
                          <w:szCs w:val="40"/>
                        </w:rPr>
                        <w:t>Buena Vista 4-H Club</w:t>
                      </w:r>
                      <w:r w:rsidR="005E00D4">
                        <w:rPr>
                          <w:color w:val="00B050"/>
                          <w:sz w:val="40"/>
                          <w:szCs w:val="40"/>
                        </w:rPr>
                        <w:t xml:space="preserve"> STEM team</w:t>
                      </w:r>
                    </w:p>
                    <w:p w14:paraId="02B25C54" w14:textId="77777777" w:rsidR="005E00D4" w:rsidRPr="005E00D4" w:rsidRDefault="005E00D4" w:rsidP="005E00D4">
                      <w:pPr>
                        <w:pStyle w:val="Body2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171B7E">
        <w:rPr>
          <w:noProof/>
        </w:rPr>
        <w:drawing>
          <wp:anchor distT="152400" distB="152400" distL="152400" distR="152400" simplePos="0" relativeHeight="251664384" behindDoc="0" locked="0" layoutInCell="1" allowOverlap="1" wp14:anchorId="00C593F7" wp14:editId="12A14380">
            <wp:simplePos x="0" y="0"/>
            <wp:positionH relativeFrom="page">
              <wp:posOffset>608075</wp:posOffset>
            </wp:positionH>
            <wp:positionV relativeFrom="page">
              <wp:posOffset>2013712</wp:posOffset>
            </wp:positionV>
            <wp:extent cx="3045924" cy="2284443"/>
            <wp:effectExtent l="0" t="0" r="2540" b="1905"/>
            <wp:wrapThrough wrapText="bothSides" distL="152400" distR="152400">
              <wp:wrapPolygon edited="1">
                <wp:start x="0" y="0"/>
                <wp:lineTo x="0" y="21600"/>
                <wp:lineTo x="21600" y="21600"/>
                <wp:lineTo x="21600" y="0"/>
                <wp:lineTo x="0" y="0"/>
              </wp:wrapPolygon>
            </wp:wrapThrough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pasted-image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45924" cy="228444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sectPr w:rsidR="00686C1D">
      <w:headerReference w:type="default" r:id="rId20"/>
      <w:footerReference w:type="default" r:id="rId21"/>
      <w:pgSz w:w="12240" w:h="15840"/>
      <w:pgMar w:top="720" w:right="720" w:bottom="720" w:left="72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0CF30" w14:textId="77777777" w:rsidR="009A3357" w:rsidRDefault="009A3357">
      <w:r>
        <w:separator/>
      </w:r>
    </w:p>
  </w:endnote>
  <w:endnote w:type="continuationSeparator" w:id="0">
    <w:p w14:paraId="34CD693F" w14:textId="77777777" w:rsidR="009A3357" w:rsidRDefault="009A3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Next Regular">
    <w:altName w:val="Cambria"/>
    <w:charset w:val="00"/>
    <w:family w:val="roman"/>
    <w:pitch w:val="default"/>
  </w:font>
  <w:font w:name="Superclarendon Light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uperclarendon 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BCB78" w14:textId="77777777" w:rsidR="00686C1D" w:rsidRDefault="00686C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D8CA0" w14:textId="77777777" w:rsidR="009A3357" w:rsidRDefault="009A3357">
      <w:r>
        <w:separator/>
      </w:r>
    </w:p>
  </w:footnote>
  <w:footnote w:type="continuationSeparator" w:id="0">
    <w:p w14:paraId="651A20E6" w14:textId="77777777" w:rsidR="009A3357" w:rsidRDefault="009A3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29B06" w14:textId="77777777" w:rsidR="00686C1D" w:rsidRDefault="00686C1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eyMDCyMDSwNDRR0lEKTi0uzszPAykwrAUAUGGxEywAAAA="/>
  </w:docVars>
  <w:rsids>
    <w:rsidRoot w:val="00686C1D"/>
    <w:rsid w:val="000E3FF6"/>
    <w:rsid w:val="00171B7E"/>
    <w:rsid w:val="001F6333"/>
    <w:rsid w:val="00282E3D"/>
    <w:rsid w:val="00514A50"/>
    <w:rsid w:val="005E00D4"/>
    <w:rsid w:val="00686C1D"/>
    <w:rsid w:val="00713D4C"/>
    <w:rsid w:val="007A4F76"/>
    <w:rsid w:val="007B4AFC"/>
    <w:rsid w:val="009A3357"/>
    <w:rsid w:val="00C56E9B"/>
    <w:rsid w:val="00C960B5"/>
    <w:rsid w:val="00C9794A"/>
    <w:rsid w:val="00D35321"/>
    <w:rsid w:val="00EA4B75"/>
    <w:rsid w:val="00ED6537"/>
    <w:rsid w:val="00F8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B72F06"/>
  <w15:docId w15:val="{BCC59125-D93C-47DE-ABB1-8ED44613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ing">
    <w:name w:val="Heading"/>
    <w:next w:val="Body2"/>
    <w:pPr>
      <w:outlineLvl w:val="1"/>
    </w:pPr>
    <w:rPr>
      <w:rFonts w:ascii="Georgia" w:hAnsi="Arial Unicode MS" w:cs="Arial Unicode MS"/>
      <w:color w:val="FEFFFE"/>
      <w:sz w:val="36"/>
      <w:szCs w:val="36"/>
    </w:rPr>
  </w:style>
  <w:style w:type="paragraph" w:customStyle="1" w:styleId="Body2">
    <w:name w:val="Body 2"/>
    <w:pPr>
      <w:suppressAutoHyphens/>
      <w:spacing w:after="180" w:line="264" w:lineRule="auto"/>
    </w:pPr>
    <w:rPr>
      <w:rFonts w:ascii="Avenir Next Regular" w:hAnsi="Arial Unicode MS" w:cs="Arial Unicode MS"/>
      <w:color w:val="000000"/>
      <w:sz w:val="22"/>
      <w:szCs w:val="22"/>
    </w:rPr>
  </w:style>
  <w:style w:type="paragraph" w:customStyle="1" w:styleId="Body">
    <w:name w:val="Body"/>
    <w:pPr>
      <w:spacing w:before="240" w:line="312" w:lineRule="auto"/>
    </w:pPr>
    <w:rPr>
      <w:rFonts w:ascii="Georgia" w:hAnsi="Arial Unicode MS" w:cs="Arial Unicode MS"/>
      <w:color w:val="133A1C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Title">
    <w:name w:val="Title"/>
    <w:next w:val="Body2"/>
    <w:uiPriority w:val="10"/>
    <w:qFormat/>
    <w:pPr>
      <w:spacing w:line="216" w:lineRule="auto"/>
    </w:pPr>
    <w:rPr>
      <w:rFonts w:ascii="Superclarendon Light" w:hAnsi="Arial Unicode MS" w:cs="Arial Unicode MS"/>
      <w:b/>
      <w:bCs/>
      <w:color w:val="375719"/>
      <w:spacing w:val="-15"/>
      <w:sz w:val="80"/>
      <w:szCs w:val="80"/>
    </w:rPr>
  </w:style>
  <w:style w:type="paragraph" w:styleId="NoSpacing">
    <w:name w:val="No Spacing"/>
    <w:uiPriority w:val="1"/>
    <w:qFormat/>
    <w:rsid w:val="001F63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Garamond" w:eastAsia="Cambria" w:hAnsi="Garamond"/>
      <w:sz w:val="24"/>
      <w:szCs w:val="24"/>
      <w:bdr w:val="none" w:sz="0" w:space="0" w:color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C97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0.png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mailto:Buenavista4h@gmail.com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mailto:Buenavista4h@gmail.com" TargetMode="External"/><Relationship Id="rId11" Type="http://schemas.openxmlformats.org/officeDocument/2006/relationships/image" Target="https://www.morningagclips.com/wp-content/uploads/2018/10/2014-4-H-logo-720x400.png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ucanr.edu/sites/anrstaff/files/215244.pdf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0.png"/><Relationship Id="rId19" Type="http://schemas.openxmlformats.org/officeDocument/2006/relationships/image" Target="media/image6.png"/><Relationship Id="rId4" Type="http://schemas.openxmlformats.org/officeDocument/2006/relationships/footnotes" Target="footnotes.xml"/><Relationship Id="rId9" Type="http://schemas.openxmlformats.org/officeDocument/2006/relationships/image" Target="https://www.morningagclips.com/wp-content/uploads/2018/10/2014-4-H-logo-720x400.png" TargetMode="External"/><Relationship Id="rId14" Type="http://schemas.openxmlformats.org/officeDocument/2006/relationships/hyperlink" Target="http://ucanr.edu/sites/anrstaff/files/215244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06_School_Event_Poster-Letter_size">
  <a:themeElements>
    <a:clrScheme name="06_School_Event_Poster-Letter_size">
      <a:dk1>
        <a:srgbClr val="38571A"/>
      </a:dk1>
      <a:lt1>
        <a:srgbClr val="FFFFFF"/>
      </a:lt1>
      <a:dk2>
        <a:srgbClr val="89847F"/>
      </a:dk2>
      <a:lt2>
        <a:srgbClr val="EDEAE7"/>
      </a:lt2>
      <a:accent1>
        <a:srgbClr val="0097C0"/>
      </a:accent1>
      <a:accent2>
        <a:srgbClr val="4F9D8D"/>
      </a:accent2>
      <a:accent3>
        <a:srgbClr val="517F25"/>
      </a:accent3>
      <a:accent4>
        <a:srgbClr val="C78D31"/>
      </a:accent4>
      <a:accent5>
        <a:srgbClr val="E76702"/>
      </a:accent5>
      <a:accent6>
        <a:srgbClr val="F8653C"/>
      </a:accent6>
      <a:hlink>
        <a:srgbClr val="0000FF"/>
      </a:hlink>
      <a:folHlink>
        <a:srgbClr val="FF00FF"/>
      </a:folHlink>
    </a:clrScheme>
    <a:fontScheme name="06_School_Event_Poster-Letter_size">
      <a:majorFont>
        <a:latin typeface="Superclarendon Light"/>
        <a:ea typeface="Superclarendon Light"/>
        <a:cs typeface="Superclarendon Light"/>
      </a:majorFont>
      <a:minorFont>
        <a:latin typeface="Superclarendon Regular"/>
        <a:ea typeface="Superclarendon Regular"/>
        <a:cs typeface="Superclarendon Regula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CA4E0E"/>
        </a:solidFill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 Medium"/>
            <a:ea typeface="Avenir Next Medium"/>
            <a:cs typeface="Avenir Next Medium"/>
            <a:sym typeface="Avenir Next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175" cap="flat">
          <a:solidFill>
            <a:srgbClr val="444444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venir Next Regular"/>
            <a:ea typeface="Avenir Next Regular"/>
            <a:cs typeface="Avenir Next Regular"/>
            <a:sym typeface="Avenir Next Regular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enee Gimelli</cp:lastModifiedBy>
  <cp:revision>2</cp:revision>
  <cp:lastPrinted>2019-11-07T21:44:00Z</cp:lastPrinted>
  <dcterms:created xsi:type="dcterms:W3CDTF">2019-11-08T01:37:00Z</dcterms:created>
  <dcterms:modified xsi:type="dcterms:W3CDTF">2019-11-08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e685f86-ed8d-482b-be3a-2b7af73f9b7f_Enabled">
    <vt:lpwstr>True</vt:lpwstr>
  </property>
  <property fmtid="{D5CDD505-2E9C-101B-9397-08002B2CF9AE}" pid="3" name="MSIP_Label_6e685f86-ed8d-482b-be3a-2b7af73f9b7f_SiteId">
    <vt:lpwstr>4b633c25-efbf-4006-9f15-07442ba7aa0b</vt:lpwstr>
  </property>
  <property fmtid="{D5CDD505-2E9C-101B-9397-08002B2CF9AE}" pid="4" name="MSIP_Label_6e685f86-ed8d-482b-be3a-2b7af73f9b7f_Owner">
    <vt:lpwstr>Travis.Tanaka@wildlife.ca.gov</vt:lpwstr>
  </property>
  <property fmtid="{D5CDD505-2E9C-101B-9397-08002B2CF9AE}" pid="5" name="MSIP_Label_6e685f86-ed8d-482b-be3a-2b7af73f9b7f_SetDate">
    <vt:lpwstr>2019-11-07T21:16:10.8537993Z</vt:lpwstr>
  </property>
  <property fmtid="{D5CDD505-2E9C-101B-9397-08002B2CF9AE}" pid="6" name="MSIP_Label_6e685f86-ed8d-482b-be3a-2b7af73f9b7f_Name">
    <vt:lpwstr>General</vt:lpwstr>
  </property>
  <property fmtid="{D5CDD505-2E9C-101B-9397-08002B2CF9AE}" pid="7" name="MSIP_Label_6e685f86-ed8d-482b-be3a-2b7af73f9b7f_Application">
    <vt:lpwstr>Microsoft Azure Information Protection</vt:lpwstr>
  </property>
  <property fmtid="{D5CDD505-2E9C-101B-9397-08002B2CF9AE}" pid="8" name="MSIP_Label_6e685f86-ed8d-482b-be3a-2b7af73f9b7f_ActionId">
    <vt:lpwstr>c99a79d0-467e-464c-ba5a-9eb16b8fc909</vt:lpwstr>
  </property>
  <property fmtid="{D5CDD505-2E9C-101B-9397-08002B2CF9AE}" pid="9" name="MSIP_Label_6e685f86-ed8d-482b-be3a-2b7af73f9b7f_Extended_MSFT_Method">
    <vt:lpwstr>Automatic</vt:lpwstr>
  </property>
  <property fmtid="{D5CDD505-2E9C-101B-9397-08002B2CF9AE}" pid="10" name="Sensitivity">
    <vt:lpwstr>General</vt:lpwstr>
  </property>
</Properties>
</file>